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4814"/>
      </w:tblGrid>
      <w:tr w:rsidR="004243CE" w14:paraId="4667EFB9" w14:textId="77777777" w:rsidTr="004243CE">
        <w:tc>
          <w:tcPr>
            <w:tcW w:w="9062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5C29F58" w14:textId="09156856" w:rsidR="004243CE" w:rsidRPr="004243CE" w:rsidRDefault="004243CE" w:rsidP="004243CE">
            <w:pPr>
              <w:spacing w:before="120" w:after="120"/>
              <w:jc w:val="center"/>
              <w:rPr>
                <w:b/>
                <w:bCs/>
                <w:sz w:val="20"/>
                <w:szCs w:val="20"/>
              </w:rPr>
            </w:pPr>
            <w:r w:rsidRPr="004243CE">
              <w:rPr>
                <w:b/>
                <w:bCs/>
                <w:sz w:val="20"/>
                <w:szCs w:val="20"/>
              </w:rPr>
              <w:t>TEMPLATE</w:t>
            </w:r>
            <w:r w:rsidRPr="004243CE">
              <w:rPr>
                <w:b/>
                <w:bCs/>
                <w:sz w:val="20"/>
                <w:szCs w:val="20"/>
              </w:rPr>
              <w:t xml:space="preserve"> ‒ </w:t>
            </w:r>
            <w:r w:rsidRPr="004243CE">
              <w:rPr>
                <w:b/>
                <w:bCs/>
                <w:sz w:val="20"/>
                <w:szCs w:val="20"/>
              </w:rPr>
              <w:t xml:space="preserve">PROJECT DESCRIPTION </w:t>
            </w:r>
            <w:r w:rsidRPr="004243CE">
              <w:rPr>
                <w:b/>
                <w:bCs/>
                <w:sz w:val="20"/>
                <w:szCs w:val="20"/>
              </w:rPr>
              <w:t xml:space="preserve">FOR </w:t>
            </w:r>
            <w:r w:rsidRPr="004243CE">
              <w:rPr>
                <w:b/>
                <w:bCs/>
                <w:sz w:val="20"/>
                <w:szCs w:val="20"/>
              </w:rPr>
              <w:t>MASTER</w:t>
            </w:r>
            <w:r w:rsidRPr="004243CE">
              <w:rPr>
                <w:b/>
                <w:bCs/>
                <w:sz w:val="20"/>
                <w:szCs w:val="20"/>
              </w:rPr>
              <w:t xml:space="preserve"> PROJECT</w:t>
            </w:r>
            <w:r w:rsidRPr="004243CE">
              <w:rPr>
                <w:b/>
                <w:bCs/>
                <w:sz w:val="20"/>
                <w:szCs w:val="20"/>
              </w:rPr>
              <w:t xml:space="preserve"> IN PROCESS SAFETY</w:t>
            </w:r>
            <w:r w:rsidRPr="004243CE">
              <w:rPr>
                <w:b/>
                <w:bCs/>
                <w:sz w:val="20"/>
                <w:szCs w:val="20"/>
              </w:rPr>
              <w:t xml:space="preserve"> ‒ </w:t>
            </w:r>
            <w:r w:rsidR="00562ABD">
              <w:rPr>
                <w:b/>
                <w:bCs/>
                <w:sz w:val="20"/>
                <w:szCs w:val="20"/>
              </w:rPr>
              <w:t>v01</w:t>
            </w:r>
          </w:p>
        </w:tc>
      </w:tr>
      <w:tr w:rsidR="004243CE" w14:paraId="374CEDB0" w14:textId="77777777" w:rsidTr="004243CE"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5EA4458" w14:textId="208C34E9" w:rsidR="004243CE" w:rsidRPr="004243CE" w:rsidRDefault="004243CE" w:rsidP="004243CE">
            <w:pPr>
              <w:spacing w:before="20" w:after="20"/>
              <w:rPr>
                <w:i/>
                <w:iCs/>
              </w:rPr>
            </w:pPr>
            <w:r w:rsidRPr="004243CE">
              <w:rPr>
                <w:i/>
                <w:iCs/>
                <w:sz w:val="18"/>
                <w:szCs w:val="18"/>
              </w:rPr>
              <w:t xml:space="preserve">Tentative title </w:t>
            </w:r>
            <w:r>
              <w:rPr>
                <w:i/>
                <w:iCs/>
                <w:sz w:val="18"/>
                <w:szCs w:val="18"/>
              </w:rPr>
              <w:t xml:space="preserve">of thesis </w:t>
            </w:r>
            <w:r w:rsidRPr="004243CE">
              <w:rPr>
                <w:i/>
                <w:iCs/>
                <w:sz w:val="18"/>
                <w:szCs w:val="18"/>
              </w:rPr>
              <w:t>(maximum 150 characters):</w:t>
            </w:r>
          </w:p>
        </w:tc>
      </w:tr>
      <w:tr w:rsidR="004243CE" w14:paraId="1C9CADFF" w14:textId="77777777" w:rsidTr="004243CE">
        <w:tc>
          <w:tcPr>
            <w:tcW w:w="906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07747" w14:textId="05AF67B0" w:rsidR="004243CE" w:rsidRPr="004243CE" w:rsidRDefault="004243CE" w:rsidP="004243CE">
            <w:pPr>
              <w:spacing w:before="120" w:after="120"/>
              <w:rPr>
                <w:b/>
                <w:bCs/>
                <w:color w:val="0000FF"/>
              </w:rPr>
            </w:pPr>
            <w:r w:rsidRPr="004243CE">
              <w:rPr>
                <w:b/>
                <w:bCs/>
                <w:color w:val="0000FF"/>
                <w:sz w:val="28"/>
                <w:szCs w:val="28"/>
              </w:rPr>
              <w:t>…</w:t>
            </w:r>
          </w:p>
        </w:tc>
      </w:tr>
      <w:tr w:rsidR="004243CE" w14:paraId="46ACE9F9" w14:textId="77777777" w:rsidTr="004243CE"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1CBC2E3" w14:textId="0EA2AF89" w:rsidR="004243CE" w:rsidRPr="004243CE" w:rsidRDefault="004243CE" w:rsidP="004243CE">
            <w:pPr>
              <w:spacing w:before="20" w:after="20"/>
              <w:rPr>
                <w:i/>
                <w:iCs/>
                <w:sz w:val="18"/>
                <w:szCs w:val="18"/>
              </w:rPr>
            </w:pPr>
            <w:r w:rsidRPr="004243CE">
              <w:rPr>
                <w:i/>
                <w:iCs/>
                <w:sz w:val="18"/>
                <w:szCs w:val="18"/>
              </w:rPr>
              <w:t>Name of student: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1006198" w14:textId="2AE948A1" w:rsidR="004243CE" w:rsidRPr="004243CE" w:rsidRDefault="004243CE" w:rsidP="004243CE">
            <w:pPr>
              <w:spacing w:before="20" w:after="20"/>
              <w:rPr>
                <w:i/>
                <w:iCs/>
                <w:sz w:val="18"/>
                <w:szCs w:val="18"/>
              </w:rPr>
            </w:pPr>
            <w:r w:rsidRPr="004243CE">
              <w:rPr>
                <w:i/>
                <w:iCs/>
                <w:sz w:val="18"/>
                <w:szCs w:val="18"/>
              </w:rPr>
              <w:t>E-mail:</w:t>
            </w:r>
          </w:p>
        </w:tc>
      </w:tr>
      <w:tr w:rsidR="004243CE" w14:paraId="0BCC1A23" w14:textId="77777777" w:rsidTr="004243CE">
        <w:tc>
          <w:tcPr>
            <w:tcW w:w="4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8C28E" w14:textId="4DD2C221" w:rsidR="004243CE" w:rsidRPr="004243CE" w:rsidRDefault="004243CE" w:rsidP="004243CE">
            <w:pPr>
              <w:spacing w:before="120" w:after="120"/>
              <w:jc w:val="center"/>
              <w:rPr>
                <w:color w:val="0000FF"/>
              </w:rPr>
            </w:pPr>
            <w:r w:rsidRPr="004243CE">
              <w:rPr>
                <w:color w:val="0000FF"/>
              </w:rPr>
              <w:t>…</w:t>
            </w:r>
          </w:p>
        </w:tc>
        <w:tc>
          <w:tcPr>
            <w:tcW w:w="4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CBE44" w14:textId="5E9CA722" w:rsidR="004243CE" w:rsidRPr="004243CE" w:rsidRDefault="004243CE" w:rsidP="004243CE">
            <w:pPr>
              <w:spacing w:before="120" w:after="120"/>
              <w:jc w:val="center"/>
              <w:rPr>
                <w:color w:val="0000FF"/>
              </w:rPr>
            </w:pPr>
            <w:r w:rsidRPr="004243CE">
              <w:rPr>
                <w:color w:val="0000FF"/>
              </w:rPr>
              <w:t>…</w:t>
            </w:r>
          </w:p>
        </w:tc>
      </w:tr>
      <w:tr w:rsidR="004243CE" w14:paraId="4ACF4045" w14:textId="77777777" w:rsidTr="004243CE"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013659E" w14:textId="05D7A42E" w:rsidR="004243CE" w:rsidRPr="004243CE" w:rsidRDefault="004243CE" w:rsidP="004243CE">
            <w:pPr>
              <w:spacing w:before="20" w:after="20"/>
              <w:rPr>
                <w:i/>
                <w:iCs/>
                <w:sz w:val="18"/>
                <w:szCs w:val="18"/>
              </w:rPr>
            </w:pPr>
            <w:r w:rsidRPr="004243CE">
              <w:rPr>
                <w:i/>
                <w:iCs/>
                <w:sz w:val="18"/>
                <w:szCs w:val="18"/>
              </w:rPr>
              <w:t>Start (month/year):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32E1B03" w14:textId="3FCC61B5" w:rsidR="004243CE" w:rsidRPr="004243CE" w:rsidRDefault="004243CE" w:rsidP="004243CE">
            <w:pPr>
              <w:spacing w:before="20" w:after="20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>Submission of thesis</w:t>
            </w:r>
            <w:r w:rsidRPr="004243CE">
              <w:rPr>
                <w:i/>
                <w:iCs/>
                <w:sz w:val="18"/>
                <w:szCs w:val="18"/>
              </w:rPr>
              <w:t xml:space="preserve"> (</w:t>
            </w:r>
            <w:proofErr w:type="gramStart"/>
            <w:r>
              <w:rPr>
                <w:i/>
                <w:iCs/>
                <w:sz w:val="18"/>
                <w:szCs w:val="18"/>
              </w:rPr>
              <w:t>dd.mm.yyyy</w:t>
            </w:r>
            <w:proofErr w:type="gramEnd"/>
            <w:r w:rsidRPr="004243CE">
              <w:rPr>
                <w:i/>
                <w:iCs/>
                <w:sz w:val="18"/>
                <w:szCs w:val="18"/>
              </w:rPr>
              <w:t>):</w:t>
            </w:r>
          </w:p>
        </w:tc>
      </w:tr>
      <w:tr w:rsidR="004243CE" w14:paraId="06C8A998" w14:textId="77777777" w:rsidTr="004243CE">
        <w:tc>
          <w:tcPr>
            <w:tcW w:w="4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16C6A" w14:textId="727DAD97" w:rsidR="004243CE" w:rsidRPr="004243CE" w:rsidRDefault="004243CE" w:rsidP="004243CE">
            <w:pPr>
              <w:spacing w:before="120" w:after="120"/>
              <w:jc w:val="center"/>
              <w:rPr>
                <w:color w:val="0000FF"/>
              </w:rPr>
            </w:pPr>
            <w:r w:rsidRPr="004243CE">
              <w:rPr>
                <w:color w:val="0000FF"/>
              </w:rPr>
              <w:t>…</w:t>
            </w:r>
          </w:p>
        </w:tc>
        <w:tc>
          <w:tcPr>
            <w:tcW w:w="4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8CDB6" w14:textId="15F89918" w:rsidR="004243CE" w:rsidRPr="004243CE" w:rsidRDefault="004243CE" w:rsidP="004243CE">
            <w:pPr>
              <w:spacing w:before="120" w:after="120"/>
              <w:jc w:val="center"/>
              <w:rPr>
                <w:color w:val="0000FF"/>
              </w:rPr>
            </w:pPr>
            <w:r w:rsidRPr="004243CE">
              <w:rPr>
                <w:color w:val="0000FF"/>
              </w:rPr>
              <w:t>…</w:t>
            </w:r>
          </w:p>
        </w:tc>
      </w:tr>
      <w:tr w:rsidR="004243CE" w14:paraId="44C84CB1" w14:textId="77777777" w:rsidTr="004243CE"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CFCE1E7" w14:textId="553EFB34" w:rsidR="004243CE" w:rsidRPr="004243CE" w:rsidRDefault="004243CE" w:rsidP="004243CE">
            <w:pPr>
              <w:spacing w:before="20" w:after="20"/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</w:pPr>
            <w:r w:rsidRPr="004243CE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Main supervisor: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C730D0B" w14:textId="41BD3EB4" w:rsidR="004243CE" w:rsidRPr="004243CE" w:rsidRDefault="004243CE" w:rsidP="004243CE">
            <w:pPr>
              <w:spacing w:before="20" w:after="20"/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Co-</w:t>
            </w:r>
            <w:r w:rsidRPr="004243CE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supervisor</w:t>
            </w:r>
            <w:r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s:</w:t>
            </w:r>
          </w:p>
        </w:tc>
      </w:tr>
      <w:tr w:rsidR="004243CE" w14:paraId="7DC4FD53" w14:textId="77777777" w:rsidTr="004243CE">
        <w:tc>
          <w:tcPr>
            <w:tcW w:w="4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E8D83" w14:textId="79D7D39C" w:rsidR="004243CE" w:rsidRPr="004243CE" w:rsidRDefault="004243CE" w:rsidP="004243CE">
            <w:pPr>
              <w:spacing w:before="120" w:after="120"/>
              <w:jc w:val="center"/>
              <w:rPr>
                <w:color w:val="0000FF"/>
              </w:rPr>
            </w:pPr>
            <w:r>
              <w:rPr>
                <w:color w:val="0000FF"/>
              </w:rPr>
              <w:t>…</w:t>
            </w:r>
          </w:p>
        </w:tc>
        <w:tc>
          <w:tcPr>
            <w:tcW w:w="4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7C031" w14:textId="73428079" w:rsidR="004243CE" w:rsidRPr="004243CE" w:rsidRDefault="004243CE" w:rsidP="004243CE">
            <w:pPr>
              <w:spacing w:before="120" w:after="120"/>
              <w:jc w:val="center"/>
              <w:rPr>
                <w:color w:val="0000FF"/>
              </w:rPr>
            </w:pPr>
            <w:r>
              <w:rPr>
                <w:color w:val="0000FF"/>
              </w:rPr>
              <w:t>…</w:t>
            </w:r>
          </w:p>
        </w:tc>
      </w:tr>
      <w:tr w:rsidR="004243CE" w14:paraId="3D5C77EA" w14:textId="77777777" w:rsidTr="004243CE"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5E0611D" w14:textId="78E01548" w:rsidR="004243CE" w:rsidRDefault="004243CE" w:rsidP="004243CE">
            <w:pPr>
              <w:spacing w:before="20" w:after="20"/>
              <w:rPr>
                <w:color w:val="0000FF"/>
              </w:rPr>
            </w:pPr>
            <w:r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Approved by m</w:t>
            </w:r>
            <w:r w:rsidRPr="004243CE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ain supervisor</w:t>
            </w:r>
            <w:r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 xml:space="preserve"> (signature)</w:t>
            </w:r>
            <w:r w:rsidRPr="004243CE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: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BFA535A" w14:textId="76D8CF7F" w:rsidR="004243CE" w:rsidRDefault="004243CE" w:rsidP="004243CE">
            <w:pPr>
              <w:spacing w:before="20" w:after="20"/>
              <w:rPr>
                <w:color w:val="0000FF"/>
              </w:rPr>
            </w:pPr>
            <w:r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Date (</w:t>
            </w:r>
            <w:proofErr w:type="gramStart"/>
            <w:r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dd.mm.yyyy</w:t>
            </w:r>
            <w:proofErr w:type="gramEnd"/>
            <w:r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)</w:t>
            </w:r>
            <w:r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:</w:t>
            </w:r>
          </w:p>
        </w:tc>
      </w:tr>
      <w:tr w:rsidR="004243CE" w14:paraId="7E552EDA" w14:textId="77777777" w:rsidTr="004243CE">
        <w:tc>
          <w:tcPr>
            <w:tcW w:w="4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E3812" w14:textId="27DD8EEF" w:rsidR="004243CE" w:rsidRDefault="004243CE" w:rsidP="004243CE">
            <w:pPr>
              <w:spacing w:before="240" w:after="240"/>
              <w:jc w:val="center"/>
              <w:rPr>
                <w:color w:val="0000FF"/>
              </w:rPr>
            </w:pPr>
            <w:r>
              <w:rPr>
                <w:color w:val="0000FF"/>
              </w:rPr>
              <w:t>…</w:t>
            </w:r>
          </w:p>
        </w:tc>
        <w:tc>
          <w:tcPr>
            <w:tcW w:w="4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9D1DF" w14:textId="199FADFC" w:rsidR="004243CE" w:rsidRDefault="004243CE" w:rsidP="004243CE">
            <w:pPr>
              <w:spacing w:before="240" w:after="240"/>
              <w:jc w:val="center"/>
              <w:rPr>
                <w:color w:val="0000FF"/>
              </w:rPr>
            </w:pPr>
            <w:r>
              <w:rPr>
                <w:color w:val="0000FF"/>
              </w:rPr>
              <w:t>…</w:t>
            </w:r>
          </w:p>
        </w:tc>
      </w:tr>
      <w:tr w:rsidR="004243CE" w14:paraId="19B42D67" w14:textId="77777777" w:rsidTr="004243CE"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B1C59F7" w14:textId="7A05AA70" w:rsidR="004243CE" w:rsidRPr="004243CE" w:rsidRDefault="004243CE" w:rsidP="004243CE">
            <w:pPr>
              <w:spacing w:before="20" w:after="20"/>
              <w:rPr>
                <w:i/>
                <w:iCs/>
              </w:rPr>
            </w:pPr>
            <w:r w:rsidRPr="004243CE">
              <w:rPr>
                <w:i/>
                <w:iCs/>
                <w:sz w:val="18"/>
                <w:szCs w:val="18"/>
              </w:rPr>
              <w:t>Introduction</w:t>
            </w:r>
            <w:r>
              <w:rPr>
                <w:i/>
                <w:iCs/>
                <w:sz w:val="18"/>
                <w:szCs w:val="18"/>
              </w:rPr>
              <w:t xml:space="preserve"> (brief review of the scientific background and motivation for the work ‒ maximum ½ page)</w:t>
            </w:r>
            <w:r w:rsidRPr="004243CE">
              <w:rPr>
                <w:i/>
                <w:iCs/>
                <w:sz w:val="18"/>
                <w:szCs w:val="18"/>
              </w:rPr>
              <w:t>:</w:t>
            </w:r>
          </w:p>
        </w:tc>
      </w:tr>
      <w:tr w:rsidR="004243CE" w14:paraId="40F8AA76" w14:textId="77777777" w:rsidTr="004243CE">
        <w:tc>
          <w:tcPr>
            <w:tcW w:w="906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9810C" w14:textId="4313B852" w:rsidR="004243CE" w:rsidRDefault="004243CE" w:rsidP="004243CE">
            <w:pPr>
              <w:spacing w:before="120" w:after="120"/>
              <w:jc w:val="both"/>
            </w:pPr>
            <w:r w:rsidRPr="004243CE">
              <w:rPr>
                <w:color w:val="0000FF"/>
              </w:rPr>
              <w:t>…</w:t>
            </w:r>
          </w:p>
        </w:tc>
      </w:tr>
      <w:tr w:rsidR="004243CE" w14:paraId="3C03224F" w14:textId="77777777" w:rsidTr="004243CE"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FA730AD" w14:textId="697AE434" w:rsidR="004243CE" w:rsidRPr="004243CE" w:rsidRDefault="004243CE" w:rsidP="004243CE">
            <w:pPr>
              <w:spacing w:before="20" w:after="20"/>
              <w:rPr>
                <w:i/>
                <w:iCs/>
                <w:sz w:val="18"/>
                <w:szCs w:val="18"/>
              </w:rPr>
            </w:pPr>
            <w:r w:rsidRPr="004243CE">
              <w:rPr>
                <w:i/>
                <w:iCs/>
                <w:sz w:val="18"/>
                <w:szCs w:val="18"/>
              </w:rPr>
              <w:t xml:space="preserve">Primary and secondary </w:t>
            </w:r>
            <w:proofErr w:type="gramStart"/>
            <w:r w:rsidRPr="004243CE">
              <w:rPr>
                <w:i/>
                <w:iCs/>
                <w:sz w:val="18"/>
                <w:szCs w:val="18"/>
              </w:rPr>
              <w:t>objectives</w:t>
            </w:r>
            <w:proofErr w:type="gramEnd"/>
            <w:r w:rsidRPr="004243CE">
              <w:rPr>
                <w:i/>
                <w:iCs/>
                <w:sz w:val="18"/>
                <w:szCs w:val="18"/>
              </w:rPr>
              <w:t xml:space="preserve"> of the project (maximum 1000 characters):</w:t>
            </w:r>
          </w:p>
        </w:tc>
      </w:tr>
      <w:tr w:rsidR="004243CE" w14:paraId="56F195E2" w14:textId="77777777" w:rsidTr="004243CE">
        <w:tc>
          <w:tcPr>
            <w:tcW w:w="906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9EACD" w14:textId="2658427D" w:rsidR="004243CE" w:rsidRDefault="004243CE" w:rsidP="004243CE">
            <w:pPr>
              <w:spacing w:before="120" w:after="120"/>
            </w:pPr>
            <w:r w:rsidRPr="004243CE">
              <w:rPr>
                <w:color w:val="0000FF"/>
              </w:rPr>
              <w:t>…</w:t>
            </w:r>
          </w:p>
        </w:tc>
      </w:tr>
      <w:tr w:rsidR="004243CE" w14:paraId="07F6356D" w14:textId="77777777" w:rsidTr="004243CE"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777BF64" w14:textId="2ECEC6C5" w:rsidR="004243CE" w:rsidRPr="004243CE" w:rsidRDefault="004243CE" w:rsidP="004243CE">
            <w:pPr>
              <w:spacing w:before="20" w:after="20"/>
              <w:rPr>
                <w:i/>
                <w:iCs/>
              </w:rPr>
            </w:pPr>
            <w:r>
              <w:rPr>
                <w:i/>
                <w:iCs/>
                <w:sz w:val="18"/>
                <w:szCs w:val="18"/>
              </w:rPr>
              <w:t xml:space="preserve">Review of </w:t>
            </w:r>
            <w:proofErr w:type="gramStart"/>
            <w:r>
              <w:rPr>
                <w:i/>
                <w:iCs/>
                <w:sz w:val="18"/>
                <w:szCs w:val="18"/>
              </w:rPr>
              <w:t>p</w:t>
            </w:r>
            <w:r w:rsidRPr="004243CE">
              <w:rPr>
                <w:i/>
                <w:iCs/>
                <w:sz w:val="18"/>
                <w:szCs w:val="18"/>
              </w:rPr>
              <w:t>revious</w:t>
            </w:r>
            <w:proofErr w:type="gramEnd"/>
            <w:r w:rsidRPr="004243CE">
              <w:rPr>
                <w:i/>
                <w:iCs/>
                <w:sz w:val="18"/>
                <w:szCs w:val="18"/>
              </w:rPr>
              <w:t xml:space="preserve"> work / state-of-the-art (</w:t>
            </w:r>
            <w:r>
              <w:rPr>
                <w:i/>
                <w:iCs/>
                <w:sz w:val="18"/>
                <w:szCs w:val="18"/>
              </w:rPr>
              <w:t xml:space="preserve">minimum one and </w:t>
            </w:r>
            <w:r w:rsidRPr="004243CE">
              <w:rPr>
                <w:i/>
                <w:iCs/>
                <w:sz w:val="18"/>
                <w:szCs w:val="18"/>
              </w:rPr>
              <w:t xml:space="preserve">maximum </w:t>
            </w:r>
            <w:r>
              <w:rPr>
                <w:i/>
                <w:iCs/>
                <w:sz w:val="18"/>
                <w:szCs w:val="18"/>
              </w:rPr>
              <w:t>three</w:t>
            </w:r>
            <w:r w:rsidRPr="004243CE">
              <w:rPr>
                <w:i/>
                <w:iCs/>
                <w:sz w:val="18"/>
                <w:szCs w:val="18"/>
              </w:rPr>
              <w:t xml:space="preserve"> pages):</w:t>
            </w:r>
          </w:p>
        </w:tc>
      </w:tr>
      <w:tr w:rsidR="004243CE" w14:paraId="582F474D" w14:textId="77777777" w:rsidTr="004243CE">
        <w:tc>
          <w:tcPr>
            <w:tcW w:w="906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0801A" w14:textId="1E432F79" w:rsidR="004243CE" w:rsidRDefault="004243CE" w:rsidP="004243CE">
            <w:pPr>
              <w:spacing w:before="120" w:after="120"/>
            </w:pPr>
            <w:r w:rsidRPr="004243CE">
              <w:rPr>
                <w:color w:val="0000FF"/>
              </w:rPr>
              <w:t>…</w:t>
            </w:r>
          </w:p>
        </w:tc>
      </w:tr>
      <w:tr w:rsidR="004243CE" w14:paraId="6E9B05B8" w14:textId="77777777" w:rsidTr="004243CE"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08B647E" w14:textId="257788F6" w:rsidR="004243CE" w:rsidRPr="004243CE" w:rsidRDefault="004243CE" w:rsidP="004243CE">
            <w:pPr>
              <w:spacing w:before="20" w:after="20"/>
              <w:rPr>
                <w:i/>
                <w:iCs/>
              </w:rPr>
            </w:pPr>
            <w:r>
              <w:rPr>
                <w:i/>
                <w:iCs/>
                <w:sz w:val="18"/>
                <w:szCs w:val="18"/>
              </w:rPr>
              <w:t xml:space="preserve">Brief description of the research </w:t>
            </w:r>
            <w:r w:rsidRPr="004243CE">
              <w:rPr>
                <w:i/>
                <w:iCs/>
                <w:sz w:val="18"/>
                <w:szCs w:val="18"/>
              </w:rPr>
              <w:t xml:space="preserve">methods that will </w:t>
            </w:r>
            <w:proofErr w:type="gramStart"/>
            <w:r w:rsidRPr="004243CE">
              <w:rPr>
                <w:i/>
                <w:iCs/>
                <w:sz w:val="18"/>
                <w:szCs w:val="18"/>
              </w:rPr>
              <w:t>be used</w:t>
            </w:r>
            <w:proofErr w:type="gramEnd"/>
            <w:r w:rsidRPr="004243CE">
              <w:rPr>
                <w:i/>
                <w:iCs/>
                <w:sz w:val="18"/>
                <w:szCs w:val="18"/>
              </w:rPr>
              <w:t xml:space="preserve"> in the project (maximum ½ page): </w:t>
            </w:r>
          </w:p>
        </w:tc>
      </w:tr>
      <w:tr w:rsidR="004243CE" w14:paraId="2A7A96A5" w14:textId="77777777" w:rsidTr="004243CE">
        <w:tc>
          <w:tcPr>
            <w:tcW w:w="906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F1EBB" w14:textId="1F9A2115" w:rsidR="004243CE" w:rsidRDefault="004243CE" w:rsidP="004243CE">
            <w:pPr>
              <w:spacing w:before="120" w:after="120"/>
            </w:pPr>
            <w:r w:rsidRPr="004243CE">
              <w:rPr>
                <w:color w:val="0000FF"/>
              </w:rPr>
              <w:t>…</w:t>
            </w:r>
          </w:p>
        </w:tc>
      </w:tr>
      <w:tr w:rsidR="004243CE" w14:paraId="48393139" w14:textId="77777777" w:rsidTr="004243CE"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DF4ED1C" w14:textId="34B08B0E" w:rsidR="004243CE" w:rsidRDefault="004243CE" w:rsidP="004243CE">
            <w:pPr>
              <w:spacing w:before="20" w:after="20"/>
            </w:pPr>
            <w:r>
              <w:rPr>
                <w:i/>
                <w:iCs/>
                <w:sz w:val="18"/>
                <w:szCs w:val="18"/>
              </w:rPr>
              <w:t xml:space="preserve">What resources (equipment, infrastructure, software, competence/personnel, collaboration partners, etc.) are </w:t>
            </w:r>
            <w:proofErr w:type="gramStart"/>
            <w:r>
              <w:rPr>
                <w:i/>
                <w:iCs/>
                <w:sz w:val="18"/>
                <w:szCs w:val="18"/>
              </w:rPr>
              <w:t>required</w:t>
            </w:r>
            <w:proofErr w:type="gramEnd"/>
            <w:r>
              <w:rPr>
                <w:i/>
                <w:iCs/>
                <w:sz w:val="18"/>
                <w:szCs w:val="18"/>
              </w:rPr>
              <w:t xml:space="preserve"> for completing the project, and to what extent are these resources confirmed</w:t>
            </w:r>
            <w:r w:rsidRPr="004243CE">
              <w:rPr>
                <w:i/>
                <w:iCs/>
                <w:sz w:val="18"/>
                <w:szCs w:val="18"/>
              </w:rPr>
              <w:t xml:space="preserve"> (maximum ½ page):</w:t>
            </w:r>
          </w:p>
        </w:tc>
      </w:tr>
      <w:tr w:rsidR="004243CE" w14:paraId="23455DB6" w14:textId="77777777" w:rsidTr="004243CE">
        <w:tc>
          <w:tcPr>
            <w:tcW w:w="906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83F69" w14:textId="06E3C3F3" w:rsidR="004243CE" w:rsidRDefault="004243CE" w:rsidP="004243CE">
            <w:pPr>
              <w:spacing w:before="120" w:after="120"/>
            </w:pPr>
            <w:r w:rsidRPr="004243CE">
              <w:rPr>
                <w:color w:val="0000FF"/>
              </w:rPr>
              <w:t>…</w:t>
            </w:r>
          </w:p>
        </w:tc>
      </w:tr>
      <w:tr w:rsidR="004243CE" w14:paraId="243F6EB8" w14:textId="77777777" w:rsidTr="004243CE"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5980688" w14:textId="057E939E" w:rsidR="004243CE" w:rsidRDefault="004243CE" w:rsidP="004243CE">
            <w:pPr>
              <w:spacing w:before="20" w:after="20"/>
            </w:pPr>
            <w:proofErr w:type="gramStart"/>
            <w:r>
              <w:rPr>
                <w:i/>
                <w:iCs/>
                <w:sz w:val="18"/>
                <w:szCs w:val="18"/>
              </w:rPr>
              <w:t xml:space="preserve">Brief </w:t>
            </w:r>
            <w:r>
              <w:rPr>
                <w:i/>
                <w:iCs/>
                <w:sz w:val="18"/>
                <w:szCs w:val="18"/>
              </w:rPr>
              <w:t>summary</w:t>
            </w:r>
            <w:proofErr w:type="gramEnd"/>
            <w:r>
              <w:rPr>
                <w:i/>
                <w:iCs/>
                <w:sz w:val="18"/>
                <w:szCs w:val="18"/>
              </w:rPr>
              <w:t xml:space="preserve"> of the expected results from</w:t>
            </w:r>
            <w:r w:rsidRPr="004243CE">
              <w:rPr>
                <w:i/>
                <w:iCs/>
                <w:sz w:val="18"/>
                <w:szCs w:val="18"/>
              </w:rPr>
              <w:t xml:space="preserve"> the project (maximum ½ page): </w:t>
            </w:r>
          </w:p>
        </w:tc>
      </w:tr>
      <w:tr w:rsidR="004243CE" w14:paraId="395360A2" w14:textId="77777777" w:rsidTr="004243CE">
        <w:tc>
          <w:tcPr>
            <w:tcW w:w="906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6E45B" w14:textId="6955F6CC" w:rsidR="004243CE" w:rsidRDefault="004243CE" w:rsidP="004243CE">
            <w:pPr>
              <w:spacing w:before="120" w:after="120"/>
            </w:pPr>
            <w:r w:rsidRPr="004243CE">
              <w:rPr>
                <w:color w:val="0000FF"/>
              </w:rPr>
              <w:t>…</w:t>
            </w:r>
          </w:p>
        </w:tc>
      </w:tr>
      <w:tr w:rsidR="004243CE" w14:paraId="28F61D41" w14:textId="77777777" w:rsidTr="004243CE"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14FAEEA" w14:textId="1BB340E3" w:rsidR="004243CE" w:rsidRPr="004243CE" w:rsidRDefault="004243CE" w:rsidP="004243CE">
            <w:pPr>
              <w:spacing w:before="20" w:after="20"/>
              <w:rPr>
                <w:i/>
                <w:iCs/>
                <w:sz w:val="18"/>
                <w:szCs w:val="18"/>
              </w:rPr>
            </w:pPr>
            <w:r w:rsidRPr="004243CE">
              <w:rPr>
                <w:i/>
                <w:iCs/>
                <w:sz w:val="18"/>
                <w:szCs w:val="18"/>
              </w:rPr>
              <w:t>Project plan (list at least five milestones for the project, with corresponding dates):</w:t>
            </w:r>
          </w:p>
        </w:tc>
      </w:tr>
      <w:tr w:rsidR="004243CE" w14:paraId="0D315E1C" w14:textId="77777777" w:rsidTr="004243CE">
        <w:tc>
          <w:tcPr>
            <w:tcW w:w="906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98100" w14:textId="77777777" w:rsidR="004243CE" w:rsidRPr="004243CE" w:rsidRDefault="004243CE" w:rsidP="004243CE">
            <w:pPr>
              <w:spacing w:before="20" w:after="20"/>
              <w:rPr>
                <w:color w:val="0000FF"/>
              </w:rPr>
            </w:pPr>
            <w:r w:rsidRPr="004243CE">
              <w:rPr>
                <w:color w:val="0000FF"/>
              </w:rPr>
              <w:t xml:space="preserve">List of milestones: </w:t>
            </w:r>
          </w:p>
          <w:p w14:paraId="5F95FF96" w14:textId="4C8AB3E7" w:rsidR="004243CE" w:rsidRPr="004243CE" w:rsidRDefault="004243CE" w:rsidP="004243CE">
            <w:pPr>
              <w:pStyle w:val="ListParagraph"/>
              <w:numPr>
                <w:ilvl w:val="0"/>
                <w:numId w:val="1"/>
              </w:numPr>
              <w:spacing w:before="20" w:after="20"/>
              <w:rPr>
                <w:color w:val="0000FF"/>
              </w:rPr>
            </w:pPr>
            <w:r w:rsidRPr="004243CE">
              <w:rPr>
                <w:color w:val="0000FF"/>
              </w:rPr>
              <w:t>M01: … (</w:t>
            </w:r>
            <w:proofErr w:type="gramStart"/>
            <w:r w:rsidRPr="004243CE">
              <w:rPr>
                <w:color w:val="0000FF"/>
              </w:rPr>
              <w:t>mm.yyyy</w:t>
            </w:r>
            <w:proofErr w:type="gramEnd"/>
            <w:r w:rsidRPr="004243CE">
              <w:rPr>
                <w:color w:val="0000FF"/>
              </w:rPr>
              <w:t>)</w:t>
            </w:r>
          </w:p>
          <w:p w14:paraId="5C1DF42A" w14:textId="77777777" w:rsidR="004243CE" w:rsidRPr="004243CE" w:rsidRDefault="004243CE" w:rsidP="004243CE">
            <w:pPr>
              <w:pStyle w:val="ListParagraph"/>
              <w:numPr>
                <w:ilvl w:val="0"/>
                <w:numId w:val="1"/>
              </w:numPr>
              <w:spacing w:before="20" w:after="20"/>
              <w:rPr>
                <w:color w:val="0000FF"/>
              </w:rPr>
            </w:pPr>
            <w:r w:rsidRPr="004243CE">
              <w:rPr>
                <w:color w:val="0000FF"/>
              </w:rPr>
              <w:t xml:space="preserve">M02: … </w:t>
            </w:r>
            <w:r w:rsidRPr="004243CE">
              <w:rPr>
                <w:color w:val="0000FF"/>
              </w:rPr>
              <w:t>(</w:t>
            </w:r>
            <w:proofErr w:type="gramStart"/>
            <w:r w:rsidRPr="004243CE">
              <w:rPr>
                <w:color w:val="0000FF"/>
              </w:rPr>
              <w:t>mm.yyyy</w:t>
            </w:r>
            <w:proofErr w:type="gramEnd"/>
            <w:r w:rsidRPr="004243CE">
              <w:rPr>
                <w:color w:val="0000FF"/>
              </w:rPr>
              <w:t>)</w:t>
            </w:r>
          </w:p>
          <w:p w14:paraId="129FE557" w14:textId="5242368B" w:rsidR="004243CE" w:rsidRPr="004243CE" w:rsidRDefault="004243CE" w:rsidP="004243CE">
            <w:pPr>
              <w:pStyle w:val="ListParagraph"/>
              <w:numPr>
                <w:ilvl w:val="0"/>
                <w:numId w:val="1"/>
              </w:numPr>
              <w:spacing w:before="20" w:after="20"/>
              <w:rPr>
                <w:color w:val="0000FF"/>
              </w:rPr>
            </w:pPr>
            <w:r w:rsidRPr="004243CE">
              <w:rPr>
                <w:color w:val="0000FF"/>
              </w:rPr>
              <w:t>M0</w:t>
            </w:r>
            <w:r w:rsidRPr="004243CE">
              <w:rPr>
                <w:color w:val="0000FF"/>
              </w:rPr>
              <w:t>3</w:t>
            </w:r>
            <w:r w:rsidRPr="004243CE">
              <w:rPr>
                <w:color w:val="0000FF"/>
              </w:rPr>
              <w:t>: … (</w:t>
            </w:r>
            <w:proofErr w:type="gramStart"/>
            <w:r w:rsidRPr="004243CE">
              <w:rPr>
                <w:color w:val="0000FF"/>
              </w:rPr>
              <w:t>mm.yyyy</w:t>
            </w:r>
            <w:proofErr w:type="gramEnd"/>
            <w:r w:rsidRPr="004243CE">
              <w:rPr>
                <w:color w:val="0000FF"/>
              </w:rPr>
              <w:t>)</w:t>
            </w:r>
          </w:p>
          <w:p w14:paraId="3A269728" w14:textId="370FFBE8" w:rsidR="004243CE" w:rsidRPr="004243CE" w:rsidRDefault="004243CE" w:rsidP="004243CE">
            <w:pPr>
              <w:pStyle w:val="ListParagraph"/>
              <w:numPr>
                <w:ilvl w:val="0"/>
                <w:numId w:val="1"/>
              </w:numPr>
              <w:spacing w:before="20" w:after="20"/>
              <w:rPr>
                <w:color w:val="0000FF"/>
              </w:rPr>
            </w:pPr>
            <w:r w:rsidRPr="004243CE">
              <w:rPr>
                <w:color w:val="0000FF"/>
              </w:rPr>
              <w:t>M0</w:t>
            </w:r>
            <w:r w:rsidRPr="004243CE">
              <w:rPr>
                <w:color w:val="0000FF"/>
              </w:rPr>
              <w:t>4</w:t>
            </w:r>
            <w:r w:rsidRPr="004243CE">
              <w:rPr>
                <w:color w:val="0000FF"/>
              </w:rPr>
              <w:t>: … (</w:t>
            </w:r>
            <w:proofErr w:type="gramStart"/>
            <w:r w:rsidRPr="004243CE">
              <w:rPr>
                <w:color w:val="0000FF"/>
              </w:rPr>
              <w:t>mm.yyyy</w:t>
            </w:r>
            <w:proofErr w:type="gramEnd"/>
            <w:r w:rsidRPr="004243CE">
              <w:rPr>
                <w:color w:val="0000FF"/>
              </w:rPr>
              <w:t>)</w:t>
            </w:r>
          </w:p>
          <w:p w14:paraId="646B7171" w14:textId="77777777" w:rsidR="004243CE" w:rsidRPr="004243CE" w:rsidRDefault="004243CE" w:rsidP="004243CE">
            <w:pPr>
              <w:pStyle w:val="ListParagraph"/>
              <w:numPr>
                <w:ilvl w:val="0"/>
                <w:numId w:val="1"/>
              </w:numPr>
              <w:spacing w:before="20" w:after="20"/>
              <w:rPr>
                <w:color w:val="0000FF"/>
              </w:rPr>
            </w:pPr>
            <w:r w:rsidRPr="004243CE">
              <w:rPr>
                <w:color w:val="0000FF"/>
              </w:rPr>
              <w:t>M0</w:t>
            </w:r>
            <w:r w:rsidRPr="004243CE">
              <w:rPr>
                <w:color w:val="0000FF"/>
              </w:rPr>
              <w:t>5</w:t>
            </w:r>
            <w:r w:rsidRPr="004243CE">
              <w:rPr>
                <w:color w:val="0000FF"/>
              </w:rPr>
              <w:t>: … (</w:t>
            </w:r>
            <w:proofErr w:type="gramStart"/>
            <w:r w:rsidRPr="004243CE">
              <w:rPr>
                <w:color w:val="0000FF"/>
              </w:rPr>
              <w:t>mm.yyyy</w:t>
            </w:r>
            <w:proofErr w:type="gramEnd"/>
            <w:r w:rsidRPr="004243CE">
              <w:rPr>
                <w:color w:val="0000FF"/>
              </w:rPr>
              <w:t>)</w:t>
            </w:r>
          </w:p>
          <w:p w14:paraId="4707B180" w14:textId="203B6EBF" w:rsidR="004243CE" w:rsidRDefault="004243CE" w:rsidP="004243CE">
            <w:pPr>
              <w:pStyle w:val="ListParagraph"/>
              <w:numPr>
                <w:ilvl w:val="0"/>
                <w:numId w:val="1"/>
              </w:numPr>
              <w:spacing w:before="20" w:after="20"/>
            </w:pPr>
            <w:r w:rsidRPr="004243CE">
              <w:rPr>
                <w:color w:val="0000FF"/>
              </w:rPr>
              <w:t>…</w:t>
            </w:r>
          </w:p>
        </w:tc>
      </w:tr>
      <w:tr w:rsidR="004243CE" w14:paraId="0F658607" w14:textId="77777777" w:rsidTr="004243CE"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2A92E63" w14:textId="4D34EF6C" w:rsidR="004243CE" w:rsidRDefault="004243CE" w:rsidP="004243CE">
            <w:pPr>
              <w:spacing w:before="20" w:after="20"/>
            </w:pPr>
            <w:r w:rsidRPr="004243CE">
              <w:rPr>
                <w:i/>
                <w:iCs/>
                <w:sz w:val="18"/>
                <w:szCs w:val="18"/>
              </w:rPr>
              <w:t xml:space="preserve">Brief analysis of risk factors </w:t>
            </w:r>
            <w:r>
              <w:rPr>
                <w:i/>
                <w:iCs/>
                <w:sz w:val="18"/>
                <w:szCs w:val="18"/>
              </w:rPr>
              <w:t>that may affect</w:t>
            </w:r>
            <w:r w:rsidRPr="004243CE">
              <w:rPr>
                <w:i/>
                <w:iCs/>
                <w:sz w:val="18"/>
                <w:szCs w:val="18"/>
              </w:rPr>
              <w:t xml:space="preserve"> the completion of the project (maximum ½ page):</w:t>
            </w:r>
          </w:p>
        </w:tc>
      </w:tr>
      <w:tr w:rsidR="004243CE" w14:paraId="75A9DFCF" w14:textId="77777777" w:rsidTr="004243CE">
        <w:tc>
          <w:tcPr>
            <w:tcW w:w="906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26E99" w14:textId="0B77963F" w:rsidR="004243CE" w:rsidRDefault="004243CE" w:rsidP="004243CE">
            <w:pPr>
              <w:spacing w:before="120" w:after="120"/>
            </w:pPr>
            <w:r w:rsidRPr="004243CE">
              <w:rPr>
                <w:color w:val="0000FF"/>
              </w:rPr>
              <w:t>…</w:t>
            </w:r>
          </w:p>
        </w:tc>
      </w:tr>
      <w:tr w:rsidR="004243CE" w14:paraId="34E1CF6F" w14:textId="77777777" w:rsidTr="004243CE"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0CC9E4D" w14:textId="37E6B44A" w:rsidR="004243CE" w:rsidRDefault="004243CE" w:rsidP="004243CE">
            <w:pPr>
              <w:spacing w:before="20" w:after="20"/>
            </w:pPr>
            <w:r>
              <w:rPr>
                <w:i/>
                <w:iCs/>
                <w:sz w:val="18"/>
                <w:szCs w:val="18"/>
              </w:rPr>
              <w:t>Other</w:t>
            </w:r>
            <w:r w:rsidRPr="004243CE">
              <w:rPr>
                <w:i/>
                <w:iCs/>
                <w:sz w:val="18"/>
                <w:szCs w:val="18"/>
              </w:rPr>
              <w:t xml:space="preserve"> </w:t>
            </w:r>
            <w:r>
              <w:rPr>
                <w:i/>
                <w:iCs/>
                <w:sz w:val="18"/>
                <w:szCs w:val="18"/>
              </w:rPr>
              <w:t xml:space="preserve">relevant </w:t>
            </w:r>
            <w:r w:rsidRPr="004243CE">
              <w:rPr>
                <w:i/>
                <w:iCs/>
                <w:sz w:val="18"/>
                <w:szCs w:val="18"/>
              </w:rPr>
              <w:t>factors</w:t>
            </w:r>
            <w:r>
              <w:rPr>
                <w:i/>
                <w:iCs/>
                <w:sz w:val="18"/>
                <w:szCs w:val="18"/>
              </w:rPr>
              <w:t xml:space="preserve">, </w:t>
            </w:r>
            <w:proofErr w:type="gramStart"/>
            <w:r>
              <w:rPr>
                <w:i/>
                <w:iCs/>
                <w:sz w:val="18"/>
                <w:szCs w:val="18"/>
              </w:rPr>
              <w:t>e.g.</w:t>
            </w:r>
            <w:proofErr w:type="gramEnd"/>
            <w:r>
              <w:rPr>
                <w:i/>
                <w:iCs/>
                <w:sz w:val="18"/>
                <w:szCs w:val="18"/>
              </w:rPr>
              <w:t xml:space="preserve"> ethical considerations, collection of sensitive data, etc.</w:t>
            </w:r>
            <w:r>
              <w:rPr>
                <w:i/>
                <w:iCs/>
                <w:sz w:val="18"/>
                <w:szCs w:val="18"/>
              </w:rPr>
              <w:t xml:space="preserve"> </w:t>
            </w:r>
            <w:r w:rsidRPr="004243CE">
              <w:rPr>
                <w:i/>
                <w:iCs/>
                <w:sz w:val="18"/>
                <w:szCs w:val="18"/>
              </w:rPr>
              <w:t>(maximum ½ page):</w:t>
            </w:r>
          </w:p>
        </w:tc>
      </w:tr>
      <w:tr w:rsidR="004243CE" w14:paraId="520C2BDF" w14:textId="77777777" w:rsidTr="004243CE">
        <w:tc>
          <w:tcPr>
            <w:tcW w:w="906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B96FC" w14:textId="6056C294" w:rsidR="004243CE" w:rsidRDefault="004243CE" w:rsidP="004243CE">
            <w:pPr>
              <w:spacing w:before="120" w:after="120"/>
            </w:pPr>
            <w:r w:rsidRPr="004243CE">
              <w:rPr>
                <w:color w:val="0000FF"/>
              </w:rPr>
              <w:t>…</w:t>
            </w:r>
          </w:p>
        </w:tc>
      </w:tr>
      <w:tr w:rsidR="004243CE" w14:paraId="60437308" w14:textId="77777777" w:rsidTr="004243CE">
        <w:tc>
          <w:tcPr>
            <w:tcW w:w="9062" w:type="dxa"/>
            <w:gridSpan w:val="2"/>
            <w:tcBorders>
              <w:top w:val="single" w:sz="4" w:space="0" w:color="auto"/>
            </w:tcBorders>
          </w:tcPr>
          <w:p w14:paraId="53F1046C" w14:textId="4CA7E309" w:rsidR="004243CE" w:rsidRPr="004243CE" w:rsidRDefault="004243CE" w:rsidP="004243CE">
            <w:pPr>
              <w:pageBreakBefore/>
              <w:spacing w:before="20" w:after="20"/>
              <w:rPr>
                <w:i/>
                <w:iCs/>
              </w:rPr>
            </w:pPr>
            <w:r w:rsidRPr="004243CE">
              <w:rPr>
                <w:i/>
                <w:iCs/>
                <w:sz w:val="18"/>
                <w:szCs w:val="18"/>
              </w:rPr>
              <w:lastRenderedPageBreak/>
              <w:t>List of references (maximum two pages):</w:t>
            </w:r>
          </w:p>
        </w:tc>
      </w:tr>
      <w:tr w:rsidR="004243CE" w14:paraId="31EC89CD" w14:textId="77777777" w:rsidTr="00995096">
        <w:tc>
          <w:tcPr>
            <w:tcW w:w="9062" w:type="dxa"/>
            <w:gridSpan w:val="2"/>
          </w:tcPr>
          <w:p w14:paraId="08298A39" w14:textId="77777777" w:rsidR="004243CE" w:rsidRDefault="004243CE" w:rsidP="004243CE">
            <w:pPr>
              <w:spacing w:before="20" w:after="20"/>
              <w:ind w:left="340" w:hanging="340"/>
            </w:pPr>
            <w:r>
              <w:t xml:space="preserve">Author, A. (yyyy). Title of journal article. </w:t>
            </w:r>
            <w:r w:rsidRPr="004243CE">
              <w:rPr>
                <w:i/>
                <w:iCs/>
              </w:rPr>
              <w:t>Journal name</w:t>
            </w:r>
            <w:r>
              <w:t xml:space="preserve">, Volume: Pages. DOI: … </w:t>
            </w:r>
          </w:p>
          <w:p w14:paraId="1875D7EA" w14:textId="1FAE8700" w:rsidR="004243CE" w:rsidRDefault="004243CE" w:rsidP="004243CE">
            <w:pPr>
              <w:spacing w:before="20" w:after="20"/>
              <w:ind w:left="340" w:hanging="340"/>
            </w:pPr>
            <w:r w:rsidRPr="004243CE">
              <w:t xml:space="preserve">Skjold, T. (2018). Dust explosion modelling: status and prospects. </w:t>
            </w:r>
            <w:r w:rsidRPr="004243CE">
              <w:rPr>
                <w:i/>
                <w:iCs/>
              </w:rPr>
              <w:t>Particulate Science and Technology</w:t>
            </w:r>
            <w:r w:rsidRPr="004243CE">
              <w:t>, 36: 489-500</w:t>
            </w:r>
            <w:r>
              <w:t>.</w:t>
            </w:r>
            <w:r w:rsidRPr="004243CE">
              <w:t xml:space="preserve"> DOI: </w:t>
            </w:r>
            <w:hyperlink r:id="rId7" w:history="1">
              <w:r w:rsidRPr="002F7EA4">
                <w:rPr>
                  <w:rStyle w:val="Hyperlink"/>
                </w:rPr>
                <w:t>http://dx.doi.org/10.1080/02726351.2017.1389790</w:t>
              </w:r>
            </w:hyperlink>
          </w:p>
          <w:p w14:paraId="71247CBF" w14:textId="56EEFDA3" w:rsidR="004243CE" w:rsidRDefault="004243CE" w:rsidP="004243CE">
            <w:pPr>
              <w:spacing w:before="20" w:after="20"/>
              <w:ind w:left="340" w:hanging="340"/>
            </w:pPr>
            <w:r>
              <w:t xml:space="preserve">Author, B. (yyyy). </w:t>
            </w:r>
            <w:r w:rsidRPr="004243CE">
              <w:rPr>
                <w:i/>
                <w:iCs/>
              </w:rPr>
              <w:t>Title of book or report</w:t>
            </w:r>
            <w:r>
              <w:t>. Publisher, City. DOI: …</w:t>
            </w:r>
          </w:p>
          <w:p w14:paraId="357A5A72" w14:textId="68AFF7DA" w:rsidR="004243CE" w:rsidRDefault="004243CE" w:rsidP="004243CE">
            <w:pPr>
              <w:spacing w:before="20" w:after="20"/>
              <w:ind w:left="340" w:hanging="340"/>
            </w:pPr>
            <w:r>
              <w:t xml:space="preserve">Eckhoff, R.K. (2016). </w:t>
            </w:r>
            <w:r w:rsidRPr="004243CE">
              <w:rPr>
                <w:i/>
                <w:iCs/>
              </w:rPr>
              <w:t>Explosion hazards in the process industries</w:t>
            </w:r>
            <w:r>
              <w:t xml:space="preserve">. </w:t>
            </w:r>
            <w:r w:rsidRPr="004243CE">
              <w:t>Gulf Publishing Company</w:t>
            </w:r>
            <w:r>
              <w:t xml:space="preserve">, Amsterdam. DOI: </w:t>
            </w:r>
            <w:hyperlink r:id="rId8" w:history="1">
              <w:r w:rsidRPr="002F7EA4">
                <w:rPr>
                  <w:rStyle w:val="Hyperlink"/>
                </w:rPr>
                <w:t>https://doi.org/10.1016/B978-0-12-803273-2.01001-X</w:t>
              </w:r>
            </w:hyperlink>
            <w:r>
              <w:t xml:space="preserve"> </w:t>
            </w:r>
          </w:p>
        </w:tc>
      </w:tr>
    </w:tbl>
    <w:p w14:paraId="012D26B1" w14:textId="5FBDAD67" w:rsidR="00DE7832" w:rsidRDefault="00DE7832" w:rsidP="004243CE"/>
    <w:sectPr w:rsidR="00DE7832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363E60" w14:textId="77777777" w:rsidR="004243CE" w:rsidRDefault="004243CE" w:rsidP="004243CE">
      <w:pPr>
        <w:spacing w:after="0" w:line="240" w:lineRule="auto"/>
      </w:pPr>
      <w:r>
        <w:separator/>
      </w:r>
    </w:p>
  </w:endnote>
  <w:endnote w:type="continuationSeparator" w:id="0">
    <w:p w14:paraId="0D51CCC6" w14:textId="77777777" w:rsidR="004243CE" w:rsidRDefault="004243CE" w:rsidP="004243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4AD6C9" w14:textId="77777777" w:rsidR="004243CE" w:rsidRDefault="004243CE" w:rsidP="004243CE">
      <w:pPr>
        <w:spacing w:after="0" w:line="240" w:lineRule="auto"/>
      </w:pPr>
      <w:r>
        <w:separator/>
      </w:r>
    </w:p>
  </w:footnote>
  <w:footnote w:type="continuationSeparator" w:id="0">
    <w:p w14:paraId="2641D3ED" w14:textId="77777777" w:rsidR="004243CE" w:rsidRDefault="004243CE" w:rsidP="004243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F6FFC" w14:textId="7E846DD4" w:rsidR="004243CE" w:rsidRDefault="004243CE" w:rsidP="004243CE">
    <w:pPr>
      <w:pStyle w:val="Header"/>
      <w:spacing w:after="120"/>
      <w:jc w:val="center"/>
    </w:pPr>
    <w:r>
      <w:rPr>
        <w:noProof/>
      </w:rPr>
      <w:drawing>
        <wp:inline distT="0" distB="0" distL="0" distR="0" wp14:anchorId="3976609E" wp14:editId="2E717500">
          <wp:extent cx="2640965" cy="501342"/>
          <wp:effectExtent l="0" t="0" r="6985" b="0"/>
          <wp:docPr id="1" name="Picture 1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Shape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345" cy="5126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5D30FD"/>
    <w:multiLevelType w:val="hybridMultilevel"/>
    <w:tmpl w:val="34587BA4"/>
    <w:lvl w:ilvl="0" w:tplc="0414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MTY3MTQ2N7M0NbRU0lEKTi0uzszPAykwrAUAmbwVSSwAAAA="/>
  </w:docVars>
  <w:rsids>
    <w:rsidRoot w:val="004243CE"/>
    <w:rsid w:val="004243CE"/>
    <w:rsid w:val="00562ABD"/>
    <w:rsid w:val="00DE78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88C0180"/>
  <w15:chartTrackingRefBased/>
  <w15:docId w15:val="{49B40B71-C961-4C1F-90AD-7C436EF65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243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243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43C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243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43CE"/>
    <w:rPr>
      <w:lang w:val="en-GB"/>
    </w:rPr>
  </w:style>
  <w:style w:type="paragraph" w:styleId="ListParagraph">
    <w:name w:val="List Paragraph"/>
    <w:basedOn w:val="Normal"/>
    <w:uiPriority w:val="34"/>
    <w:qFormat/>
    <w:rsid w:val="004243C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243C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43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B978-0-12-803273-2.01001-X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dx.doi.org/10.1080/02726351.2017.138979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306</Words>
  <Characters>1747</Characters>
  <Application>Microsoft Office Word</Application>
  <DocSecurity>0</DocSecurity>
  <Lines>14</Lines>
  <Paragraphs>4</Paragraphs>
  <ScaleCrop>false</ScaleCrop>
  <Company/>
  <LinksUpToDate>false</LinksUpToDate>
  <CharactersWithSpaces>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ygve Skjold</dc:creator>
  <cp:keywords/>
  <dc:description/>
  <cp:lastModifiedBy>Trygve Skjold</cp:lastModifiedBy>
  <cp:revision>2</cp:revision>
  <dcterms:created xsi:type="dcterms:W3CDTF">2021-09-28T23:02:00Z</dcterms:created>
  <dcterms:modified xsi:type="dcterms:W3CDTF">2021-09-29T00:12:00Z</dcterms:modified>
</cp:coreProperties>
</file>